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se Robi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i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3 Westmoreland Dr Apt 12 Vernon Hills, IL, USA 60061-283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ecema2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94591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sand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